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75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34150, 34149, 34151,3452 Floor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75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2Z</dcterms:created>
  <dcterms:modified xsi:type="dcterms:W3CDTF">2024-04-25T1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